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758BB780"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AE7015">
        <w:rPr>
          <w:sz w:val="24"/>
          <w:szCs w:val="24"/>
          <w:lang w:val="en-GB"/>
        </w:rPr>
        <w:t>Utah</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080DC" w14:textId="77777777" w:rsidR="009F3437" w:rsidRDefault="009F3437" w:rsidP="00CB37D9">
      <w:pPr>
        <w:spacing w:after="0" w:line="240" w:lineRule="auto"/>
      </w:pPr>
      <w:r>
        <w:separator/>
      </w:r>
    </w:p>
  </w:endnote>
  <w:endnote w:type="continuationSeparator" w:id="0">
    <w:p w14:paraId="6557AB5A" w14:textId="77777777" w:rsidR="009F3437" w:rsidRDefault="009F343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E46F7" w14:textId="77777777" w:rsidR="000764DA" w:rsidRDefault="000764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43FF3A0" w:rsidR="00CB37D9" w:rsidRPr="000764DA" w:rsidRDefault="00CB37D9" w:rsidP="000764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243C1" w14:textId="77777777" w:rsidR="000764DA" w:rsidRDefault="000764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6CE196" w14:textId="77777777" w:rsidR="009F3437" w:rsidRDefault="009F3437" w:rsidP="00CB37D9">
      <w:pPr>
        <w:spacing w:after="0" w:line="240" w:lineRule="auto"/>
      </w:pPr>
      <w:r>
        <w:separator/>
      </w:r>
    </w:p>
  </w:footnote>
  <w:footnote w:type="continuationSeparator" w:id="0">
    <w:p w14:paraId="30AF3A1D" w14:textId="77777777" w:rsidR="009F3437" w:rsidRDefault="009F343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3C5D1" w14:textId="77777777" w:rsidR="000764DA" w:rsidRDefault="000764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1D47CA3" w:rsidR="00AD6FC0" w:rsidRPr="000764DA" w:rsidRDefault="00AD6FC0" w:rsidP="000764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D9B9C" w14:textId="77777777" w:rsidR="000764DA" w:rsidRDefault="000764D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64DA"/>
    <w:rsid w:val="000926AA"/>
    <w:rsid w:val="000A04A8"/>
    <w:rsid w:val="000A4A9B"/>
    <w:rsid w:val="000C698C"/>
    <w:rsid w:val="000D10EF"/>
    <w:rsid w:val="001353BB"/>
    <w:rsid w:val="001511CC"/>
    <w:rsid w:val="00172809"/>
    <w:rsid w:val="00181BFB"/>
    <w:rsid w:val="001872F4"/>
    <w:rsid w:val="001C079C"/>
    <w:rsid w:val="001C1A50"/>
    <w:rsid w:val="001D574A"/>
    <w:rsid w:val="00213AF9"/>
    <w:rsid w:val="00283ABC"/>
    <w:rsid w:val="0029222A"/>
    <w:rsid w:val="002A2756"/>
    <w:rsid w:val="002D0FCE"/>
    <w:rsid w:val="002F0338"/>
    <w:rsid w:val="002F06BE"/>
    <w:rsid w:val="003046BB"/>
    <w:rsid w:val="003548A8"/>
    <w:rsid w:val="00385198"/>
    <w:rsid w:val="0039453E"/>
    <w:rsid w:val="003A5F2A"/>
    <w:rsid w:val="003B24BC"/>
    <w:rsid w:val="003B7112"/>
    <w:rsid w:val="003E3543"/>
    <w:rsid w:val="0040291A"/>
    <w:rsid w:val="00406E3D"/>
    <w:rsid w:val="004115DF"/>
    <w:rsid w:val="00426C19"/>
    <w:rsid w:val="004556D4"/>
    <w:rsid w:val="00473500"/>
    <w:rsid w:val="0049422A"/>
    <w:rsid w:val="004B67F8"/>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5575"/>
    <w:rsid w:val="00976859"/>
    <w:rsid w:val="0098598C"/>
    <w:rsid w:val="009D1CFF"/>
    <w:rsid w:val="009F3437"/>
    <w:rsid w:val="009F76DA"/>
    <w:rsid w:val="00A10DD8"/>
    <w:rsid w:val="00A17025"/>
    <w:rsid w:val="00A2546E"/>
    <w:rsid w:val="00A56F25"/>
    <w:rsid w:val="00AC3BD9"/>
    <w:rsid w:val="00AD6FC0"/>
    <w:rsid w:val="00AE7015"/>
    <w:rsid w:val="00B1402F"/>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8491C"/>
    <w:rsid w:val="00DA221D"/>
    <w:rsid w:val="00DD2CCC"/>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5</Words>
  <Characters>1914</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4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